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47AFA" w14:textId="4BF75149" w:rsidR="00CB27D7" w:rsidRDefault="001B19EC" w:rsidP="00CB27D7">
      <w:pPr>
        <w:jc w:val="center"/>
        <w:rPr>
          <w:b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F62812" wp14:editId="211A8920">
                <wp:simplePos x="0" y="0"/>
                <wp:positionH relativeFrom="column">
                  <wp:posOffset>2976880</wp:posOffset>
                </wp:positionH>
                <wp:positionV relativeFrom="paragraph">
                  <wp:posOffset>1862455</wp:posOffset>
                </wp:positionV>
                <wp:extent cx="866775" cy="428625"/>
                <wp:effectExtent l="0" t="0" r="28575" b="28575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4286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A45211" w14:textId="561057DE" w:rsidR="001B19EC" w:rsidRDefault="001B19EC" w:rsidP="001B19EC">
                            <w:pPr>
                              <w:jc w:val="center"/>
                            </w:pPr>
                            <w:r>
                              <w:t>SMO109</w:t>
                            </w:r>
                            <w:r w:rsidR="005B6DE2">
                              <w:t>B</w:t>
                            </w:r>
                            <w:r>
                              <w:t xml:space="preserve"> VT-1-D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F62812" id="Dikdörtgen 4" o:spid="_x0000_s1026" style="position:absolute;left:0;text-align:left;margin-left:234.4pt;margin-top:146.65pt;width:68.25pt;height:3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" fillcolor="#7f5f00 [1607]" strokecolor="#1f4d78 [1604]" strokeweight="1pt">
                <v:textbox>
                  <w:txbxContent>
                    <w:p w14:paraId="04A45211" w14:textId="561057DE" w:rsidR="001B19EC" w:rsidRDefault="001B19EC" w:rsidP="001B19EC">
                      <w:pPr>
                        <w:jc w:val="center"/>
                      </w:pPr>
                      <w:r>
                        <w:t>SMO109</w:t>
                      </w:r>
                      <w:r w:rsidR="005B6DE2">
                        <w:t>B</w:t>
                      </w:r>
                      <w:r>
                        <w:t xml:space="preserve"> VT-1-D05</w:t>
                      </w:r>
                    </w:p>
                  </w:txbxContent>
                </v:textbox>
              </v:rect>
            </w:pict>
          </mc:Fallback>
        </mc:AlternateContent>
      </w:r>
      <w:r w:rsidR="009A7DC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E87A27" wp14:editId="04A2F673">
                <wp:simplePos x="0" y="0"/>
                <wp:positionH relativeFrom="margin">
                  <wp:align>right</wp:align>
                </wp:positionH>
                <wp:positionV relativeFrom="paragraph">
                  <wp:posOffset>386080</wp:posOffset>
                </wp:positionV>
                <wp:extent cx="1866900" cy="51435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690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76E7F4" w14:textId="77777777" w:rsidR="009A7DC8" w:rsidRDefault="009A7DC8">
                            <w:pPr>
                              <w:rPr>
                                <w:rFonts w:asciiTheme="majorBidi" w:hAnsiTheme="majorBidi" w:cstheme="majorBidi"/>
                                <w:lang w:val="en-US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lang w:val="en-US"/>
                              </w:rPr>
                              <w:t xml:space="preserve">SMO101A </w:t>
                            </w:r>
                          </w:p>
                          <w:p w14:paraId="4EAD4C7D" w14:textId="77777777" w:rsidR="009A7DC8" w:rsidRPr="009A7DC8" w:rsidRDefault="009A7DC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Z0D0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95.8pt;margin-top:30.4pt;width:147pt;height:40.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" fillcolor="white [3201]" strokeweight=".5pt">
                <v:textbox>
                  <w:txbxContent>
                    <w:p w:rsidR="009A7DC8" w:rsidRDefault="009A7DC8">
                      <w:pPr>
                        <w:rPr>
                          <w:rFonts w:asciiTheme="majorBidi" w:hAnsiTheme="majorBidi" w:cstheme="majorBidi"/>
                          <w:lang w:val="en-US"/>
                        </w:rPr>
                      </w:pPr>
                      <w:r>
                        <w:rPr>
                          <w:rFonts w:asciiTheme="majorBidi" w:hAnsiTheme="majorBidi" w:cstheme="majorBidi"/>
                          <w:lang w:val="en-US"/>
                        </w:rPr>
                        <w:t xml:space="preserve">SMO101A </w:t>
                      </w:r>
                    </w:p>
                    <w:p w:rsidR="009A7DC8" w:rsidRPr="009A7DC8" w:rsidRDefault="009A7DC8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Z0D0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A7DC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D549CE" wp14:editId="088C8E6B">
                <wp:simplePos x="0" y="0"/>
                <wp:positionH relativeFrom="margin">
                  <wp:posOffset>3877945</wp:posOffset>
                </wp:positionH>
                <wp:positionV relativeFrom="paragraph">
                  <wp:posOffset>1224280</wp:posOffset>
                </wp:positionV>
                <wp:extent cx="1800225" cy="428625"/>
                <wp:effectExtent l="0" t="0" r="28575" b="28575"/>
                <wp:wrapNone/>
                <wp:docPr id="3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4286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4FF5CE" id="Dikdörtgen 3" o:spid="_x0000_s1026" style="position:absolute;margin-left:305.35pt;margin-top:96.4pt;width:141.7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" fillcolor="#5b9bd5 [3204]" strokecolor="#1f4d78 [1604]" strokeweight="1pt">
                <w10:wrap anchorx="margin"/>
              </v:rect>
            </w:pict>
          </mc:Fallback>
        </mc:AlternateContent>
      </w:r>
      <w:r w:rsidR="00737D3D">
        <w:rPr>
          <w:noProof/>
          <w:lang w:eastAsia="tr-TR"/>
        </w:rPr>
        <w:drawing>
          <wp:inline distT="0" distB="0" distL="0" distR="0" wp14:anchorId="592F2AF0" wp14:editId="018F1C8C">
            <wp:extent cx="5692140" cy="3760418"/>
            <wp:effectExtent l="0" t="0" r="381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455" t="14110" r="40080" b="17225"/>
                    <a:stretch/>
                  </pic:blipFill>
                  <pic:spPr bwMode="auto">
                    <a:xfrm>
                      <a:off x="0" y="0"/>
                      <a:ext cx="5704388" cy="37685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B27D7">
        <w:rPr>
          <w:b/>
        </w:rPr>
        <w:t>İNG</w:t>
      </w:r>
      <w:proofErr w:type="gramStart"/>
      <w:r w:rsidR="00CB27D7">
        <w:rPr>
          <w:b/>
        </w:rPr>
        <w:t>101,AİT</w:t>
      </w:r>
      <w:proofErr w:type="gramEnd"/>
      <w:r w:rsidR="00CB27D7">
        <w:rPr>
          <w:b/>
        </w:rPr>
        <w:t>101,BİL101,TUR101,KAM100,KTK100 UZEBİMDEN ONLİNE TAKİP EDİLECEKTİR</w:t>
      </w:r>
    </w:p>
    <w:p w14:paraId="675E8EA7" w14:textId="77777777" w:rsidR="00E860AD" w:rsidRDefault="00E860AD" w:rsidP="00E860AD">
      <w:pPr>
        <w:jc w:val="center"/>
        <w:rPr>
          <w:b/>
        </w:rPr>
      </w:pPr>
    </w:p>
    <w:p w14:paraId="31938199" w14:textId="77777777" w:rsidR="00CA2BA0" w:rsidRDefault="00CA2BA0" w:rsidP="00CA2BA0">
      <w:pPr>
        <w:jc w:val="center"/>
        <w:rPr>
          <w:b/>
        </w:rPr>
      </w:pPr>
    </w:p>
    <w:p w14:paraId="02DF97C3" w14:textId="77777777" w:rsidR="00E1631B" w:rsidRDefault="0045573D" w:rsidP="00CA2BA0">
      <w:pPr>
        <w:jc w:val="center"/>
      </w:pPr>
      <w:r>
        <w:rPr>
          <w:noProof/>
          <w:lang w:eastAsia="tr-TR"/>
        </w:rPr>
        <w:drawing>
          <wp:inline distT="0" distB="0" distL="0" distR="0" wp14:anchorId="6A46D4CA" wp14:editId="3A5E307C">
            <wp:extent cx="5830570" cy="398526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465" t="26654" r="37434" b="28262"/>
                    <a:stretch/>
                  </pic:blipFill>
                  <pic:spPr bwMode="auto">
                    <a:xfrm>
                      <a:off x="0" y="0"/>
                      <a:ext cx="5853689" cy="40010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CDCAC3" w14:textId="77777777" w:rsidR="0045573D" w:rsidRDefault="0045573D"/>
    <w:sectPr w:rsidR="004557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NDA1MbAwMzI3NTRS0lEKTi0uzszPAykwrAUAplMieywAAAA="/>
  </w:docVars>
  <w:rsids>
    <w:rsidRoot w:val="00C81CB1"/>
    <w:rsid w:val="001B19EC"/>
    <w:rsid w:val="0045573D"/>
    <w:rsid w:val="005B6DE2"/>
    <w:rsid w:val="00737D3D"/>
    <w:rsid w:val="00842BC4"/>
    <w:rsid w:val="00981AAB"/>
    <w:rsid w:val="009A7DC8"/>
    <w:rsid w:val="00C81CB1"/>
    <w:rsid w:val="00CA2BA0"/>
    <w:rsid w:val="00CB27D7"/>
    <w:rsid w:val="00E1631B"/>
    <w:rsid w:val="00E809B5"/>
    <w:rsid w:val="00E86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B6A0D5"/>
  <w15:chartTrackingRefBased/>
  <w15:docId w15:val="{D0F25A41-1A5C-4EEA-A89E-FBA191957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03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tuğçe balcı</cp:lastModifiedBy>
  <cp:revision>2</cp:revision>
  <dcterms:created xsi:type="dcterms:W3CDTF">2022-10-24T08:31:00Z</dcterms:created>
  <dcterms:modified xsi:type="dcterms:W3CDTF">2022-10-24T08:31:00Z</dcterms:modified>
</cp:coreProperties>
</file>